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D4532" w14:textId="77777777" w:rsidR="00100185" w:rsidRPr="005E3A97" w:rsidRDefault="00100185" w:rsidP="005E3A97">
      <w:pPr>
        <w:pStyle w:val="Title"/>
      </w:pPr>
      <w:r w:rsidRPr="00100185">
        <w:rPr>
          <w:lang w:val="en-GB"/>
        </w:rPr>
        <w:t>Checklists</w:t>
      </w:r>
    </w:p>
    <w:p w14:paraId="42447943" w14:textId="77777777" w:rsidR="00100185" w:rsidRPr="005E3A97" w:rsidRDefault="00100185" w:rsidP="005E3A97">
      <w:pPr>
        <w:pStyle w:val="Heading1"/>
        <w:rPr>
          <w:b w:val="0"/>
          <w:bCs w:val="0"/>
        </w:rPr>
      </w:pPr>
      <w:r w:rsidRPr="005E3A97">
        <w:t>Chapter 24: Using research in clinical practice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5210"/>
        <w:gridCol w:w="568"/>
        <w:gridCol w:w="3438"/>
      </w:tblGrid>
      <w:tr w:rsidR="00100185" w:rsidRPr="00100185" w14:paraId="2FBDADF4" w14:textId="77777777" w:rsidTr="005E3A97">
        <w:tc>
          <w:tcPr>
            <w:tcW w:w="2827" w:type="pct"/>
          </w:tcPr>
          <w:p w14:paraId="1763FE97" w14:textId="25BCADEF" w:rsidR="00100185" w:rsidRPr="00100185" w:rsidRDefault="00100185" w:rsidP="005E3A97">
            <w:pPr>
              <w:spacing w:line="360" w:lineRule="auto"/>
              <w:rPr>
                <w:b/>
                <w:bCs/>
              </w:rPr>
            </w:pPr>
            <w:r w:rsidRPr="00100185">
              <w:rPr>
                <w:b/>
                <w:bCs/>
              </w:rPr>
              <w:t>Can you ...</w:t>
            </w:r>
          </w:p>
        </w:tc>
        <w:tc>
          <w:tcPr>
            <w:tcW w:w="308" w:type="pct"/>
          </w:tcPr>
          <w:p w14:paraId="722A9DA0" w14:textId="77777777" w:rsidR="00100185" w:rsidRPr="00100185" w:rsidRDefault="00100185" w:rsidP="005E3A97">
            <w:pPr>
              <w:spacing w:line="360" w:lineRule="auto"/>
              <w:jc w:val="center"/>
              <w:rPr>
                <w:b/>
                <w:bCs/>
              </w:rPr>
            </w:pPr>
            <w:r w:rsidRPr="005E3A97">
              <w:rPr>
                <w:b/>
                <w:bCs/>
              </w:rPr>
              <w:sym w:font="Wingdings" w:char="F0FC"/>
            </w:r>
          </w:p>
        </w:tc>
        <w:tc>
          <w:tcPr>
            <w:tcW w:w="1865" w:type="pct"/>
          </w:tcPr>
          <w:p w14:paraId="67EDFADC" w14:textId="77777777" w:rsidR="00100185" w:rsidRPr="00100185" w:rsidRDefault="00100185" w:rsidP="005E3A97">
            <w:pPr>
              <w:spacing w:line="360" w:lineRule="auto"/>
              <w:rPr>
                <w:b/>
                <w:bCs/>
              </w:rPr>
            </w:pPr>
            <w:r w:rsidRPr="00100185">
              <w:rPr>
                <w:b/>
                <w:bCs/>
              </w:rPr>
              <w:t>Notes</w:t>
            </w:r>
          </w:p>
        </w:tc>
      </w:tr>
      <w:tr w:rsidR="00100185" w:rsidRPr="00100185" w14:paraId="7E415DFD" w14:textId="77777777" w:rsidTr="005E3A97">
        <w:tc>
          <w:tcPr>
            <w:tcW w:w="2827" w:type="pct"/>
          </w:tcPr>
          <w:p w14:paraId="681ACFF3" w14:textId="77777777" w:rsidR="005E3A97" w:rsidRDefault="005E3A97" w:rsidP="005E3A97">
            <w:pPr>
              <w:spacing w:line="360" w:lineRule="auto"/>
            </w:pPr>
          </w:p>
          <w:p w14:paraId="1AC72FED" w14:textId="67A8923D" w:rsidR="00100185" w:rsidRDefault="00100185" w:rsidP="005E3A97">
            <w:pPr>
              <w:spacing w:line="360" w:lineRule="auto"/>
            </w:pPr>
            <w:r w:rsidRPr="00100185">
              <w:t>…identify the main challenges when implementing research findings in clinical practice?</w:t>
            </w:r>
          </w:p>
          <w:p w14:paraId="406541CB" w14:textId="0799DEC5" w:rsidR="005E3A97" w:rsidRDefault="005E3A97" w:rsidP="005E3A97">
            <w:pPr>
              <w:spacing w:line="360" w:lineRule="auto"/>
            </w:pPr>
          </w:p>
          <w:p w14:paraId="3503DB26" w14:textId="7DFEF5D8" w:rsidR="005E3A97" w:rsidRDefault="005E3A97" w:rsidP="005E3A97">
            <w:pPr>
              <w:spacing w:line="360" w:lineRule="auto"/>
            </w:pPr>
          </w:p>
          <w:p w14:paraId="392A6897" w14:textId="77777777" w:rsidR="005E3A97" w:rsidRPr="00100185" w:rsidRDefault="005E3A97" w:rsidP="005E3A97">
            <w:pPr>
              <w:spacing w:line="360" w:lineRule="auto"/>
            </w:pPr>
          </w:p>
          <w:p w14:paraId="46DBA6F2" w14:textId="6FFB0164" w:rsidR="00100185" w:rsidRDefault="00100185" w:rsidP="005E3A97">
            <w:pPr>
              <w:spacing w:line="360" w:lineRule="auto"/>
            </w:pPr>
            <w:r w:rsidRPr="00100185">
              <w:t>…explain strategies that can facilitate the use of research findings in clinical practice?</w:t>
            </w:r>
          </w:p>
          <w:p w14:paraId="0B714933" w14:textId="2AFB2BEB" w:rsidR="005E3A97" w:rsidRDefault="005E3A97" w:rsidP="005E3A97">
            <w:pPr>
              <w:spacing w:line="360" w:lineRule="auto"/>
            </w:pPr>
          </w:p>
          <w:p w14:paraId="00D09FA8" w14:textId="77777777" w:rsidR="005E3A97" w:rsidRDefault="005E3A97" w:rsidP="005E3A97">
            <w:pPr>
              <w:spacing w:line="360" w:lineRule="auto"/>
            </w:pPr>
          </w:p>
          <w:p w14:paraId="0D71F45D" w14:textId="77777777" w:rsidR="005E3A97" w:rsidRPr="00100185" w:rsidRDefault="005E3A97" w:rsidP="005E3A97">
            <w:pPr>
              <w:spacing w:line="360" w:lineRule="auto"/>
            </w:pPr>
          </w:p>
          <w:p w14:paraId="044CF1A7" w14:textId="67B858F1" w:rsidR="00100185" w:rsidRDefault="00100185" w:rsidP="005E3A97">
            <w:pPr>
              <w:spacing w:line="360" w:lineRule="auto"/>
            </w:pPr>
            <w:r w:rsidRPr="00100185">
              <w:t>…identify practical solutions and resources that can support the implementation of research findings in clinical practice?</w:t>
            </w:r>
          </w:p>
          <w:p w14:paraId="2639087E" w14:textId="5E8995DE" w:rsidR="005E3A97" w:rsidRDefault="005E3A97" w:rsidP="005E3A97">
            <w:pPr>
              <w:spacing w:line="360" w:lineRule="auto"/>
            </w:pPr>
          </w:p>
          <w:p w14:paraId="5F475B6F" w14:textId="77777777" w:rsidR="005E3A97" w:rsidRDefault="005E3A97" w:rsidP="005E3A97">
            <w:pPr>
              <w:spacing w:line="360" w:lineRule="auto"/>
            </w:pPr>
          </w:p>
          <w:p w14:paraId="3F05E7C3" w14:textId="77777777" w:rsidR="005E3A97" w:rsidRPr="00100185" w:rsidRDefault="005E3A97" w:rsidP="005E3A97">
            <w:pPr>
              <w:spacing w:line="360" w:lineRule="auto"/>
            </w:pPr>
          </w:p>
          <w:p w14:paraId="3C37C473" w14:textId="77777777" w:rsidR="00100185" w:rsidRDefault="00100185" w:rsidP="005E3A97">
            <w:pPr>
              <w:spacing w:line="360" w:lineRule="auto"/>
            </w:pPr>
            <w:r w:rsidRPr="00100185">
              <w:t>…identify factors to consider when implementing clinical guidelines into clinical practice?</w:t>
            </w:r>
          </w:p>
          <w:p w14:paraId="1B202A69" w14:textId="77777777" w:rsidR="005E3A97" w:rsidRDefault="005E3A97" w:rsidP="005E3A97">
            <w:pPr>
              <w:spacing w:line="360" w:lineRule="auto"/>
            </w:pPr>
          </w:p>
          <w:p w14:paraId="0FA8C1C1" w14:textId="77777777" w:rsidR="005E3A97" w:rsidRDefault="005E3A97" w:rsidP="005E3A97">
            <w:pPr>
              <w:spacing w:line="360" w:lineRule="auto"/>
            </w:pPr>
          </w:p>
          <w:p w14:paraId="347A1404" w14:textId="3C07BB49" w:rsidR="005E3A97" w:rsidRPr="005E3A97" w:rsidRDefault="005E3A97" w:rsidP="005E3A97">
            <w:pPr>
              <w:spacing w:line="360" w:lineRule="auto"/>
            </w:pPr>
          </w:p>
        </w:tc>
        <w:tc>
          <w:tcPr>
            <w:tcW w:w="308" w:type="pct"/>
          </w:tcPr>
          <w:p w14:paraId="089955DE" w14:textId="77777777" w:rsidR="005E3A97" w:rsidRDefault="005E3A97" w:rsidP="005E3A97">
            <w:pPr>
              <w:spacing w:line="360" w:lineRule="auto"/>
              <w:jc w:val="center"/>
            </w:pPr>
          </w:p>
          <w:p w14:paraId="4A5EB724" w14:textId="232036CB" w:rsidR="00100185" w:rsidRPr="005E3A97" w:rsidRDefault="00100185" w:rsidP="005E3A97">
            <w:pPr>
              <w:spacing w:line="360" w:lineRule="auto"/>
              <w:jc w:val="center"/>
            </w:pPr>
            <w:r w:rsidRPr="005E3A97">
              <w:sym w:font="Wingdings" w:char="F0A8"/>
            </w:r>
          </w:p>
          <w:p w14:paraId="2EA4CA2E" w14:textId="77777777" w:rsidR="00100185" w:rsidRPr="005E3A97" w:rsidRDefault="00100185" w:rsidP="005E3A97">
            <w:pPr>
              <w:spacing w:line="360" w:lineRule="auto"/>
              <w:jc w:val="center"/>
            </w:pPr>
          </w:p>
          <w:p w14:paraId="6479D0D7" w14:textId="77777777" w:rsidR="005E3A97" w:rsidRDefault="005E3A97" w:rsidP="005E3A97">
            <w:pPr>
              <w:spacing w:line="360" w:lineRule="auto"/>
              <w:jc w:val="center"/>
            </w:pPr>
          </w:p>
          <w:p w14:paraId="3246D92B" w14:textId="77777777" w:rsidR="005E3A97" w:rsidRDefault="005E3A97" w:rsidP="005E3A97">
            <w:pPr>
              <w:spacing w:line="360" w:lineRule="auto"/>
              <w:jc w:val="center"/>
            </w:pPr>
          </w:p>
          <w:p w14:paraId="79078F5A" w14:textId="77777777" w:rsidR="005E3A97" w:rsidRDefault="005E3A97" w:rsidP="005E3A97">
            <w:pPr>
              <w:spacing w:line="360" w:lineRule="auto"/>
              <w:jc w:val="center"/>
            </w:pPr>
          </w:p>
          <w:p w14:paraId="54D44AA1" w14:textId="63060556" w:rsidR="00100185" w:rsidRPr="005E3A97" w:rsidRDefault="00100185" w:rsidP="005E3A97">
            <w:pPr>
              <w:spacing w:line="360" w:lineRule="auto"/>
              <w:jc w:val="center"/>
            </w:pPr>
            <w:r w:rsidRPr="005E3A97">
              <w:sym w:font="Wingdings" w:char="F0A8"/>
            </w:r>
          </w:p>
          <w:p w14:paraId="6F3FD6A1" w14:textId="77777777" w:rsidR="00100185" w:rsidRPr="005E3A97" w:rsidRDefault="00100185" w:rsidP="005E3A97">
            <w:pPr>
              <w:spacing w:line="360" w:lineRule="auto"/>
              <w:jc w:val="center"/>
            </w:pPr>
          </w:p>
          <w:p w14:paraId="752819A5" w14:textId="77777777" w:rsidR="00100185" w:rsidRPr="005E3A97" w:rsidRDefault="00100185" w:rsidP="005E3A97">
            <w:pPr>
              <w:spacing w:line="360" w:lineRule="auto"/>
              <w:jc w:val="center"/>
            </w:pPr>
          </w:p>
          <w:p w14:paraId="2E00A494" w14:textId="4667D493" w:rsidR="005E3A97" w:rsidRDefault="005E3A97" w:rsidP="005E3A97">
            <w:pPr>
              <w:spacing w:line="360" w:lineRule="auto"/>
              <w:jc w:val="center"/>
            </w:pPr>
          </w:p>
          <w:p w14:paraId="1852EC36" w14:textId="77777777" w:rsidR="005E3A97" w:rsidRDefault="005E3A97" w:rsidP="005E3A97">
            <w:pPr>
              <w:spacing w:line="360" w:lineRule="auto"/>
              <w:jc w:val="center"/>
            </w:pPr>
          </w:p>
          <w:p w14:paraId="1DBE7802" w14:textId="77777777" w:rsidR="005E3A97" w:rsidRDefault="005E3A97" w:rsidP="005E3A97">
            <w:pPr>
              <w:spacing w:line="360" w:lineRule="auto"/>
              <w:jc w:val="center"/>
            </w:pPr>
          </w:p>
          <w:p w14:paraId="1E6CBEE3" w14:textId="69B69D53" w:rsidR="00100185" w:rsidRPr="005E3A97" w:rsidRDefault="00100185" w:rsidP="005E3A97">
            <w:pPr>
              <w:spacing w:line="360" w:lineRule="auto"/>
              <w:jc w:val="center"/>
            </w:pPr>
            <w:r w:rsidRPr="005E3A97">
              <w:sym w:font="Wingdings" w:char="F0A8"/>
            </w:r>
          </w:p>
          <w:p w14:paraId="4CE3CC54" w14:textId="77777777" w:rsidR="00100185" w:rsidRPr="00100185" w:rsidRDefault="00100185" w:rsidP="005E3A97">
            <w:pPr>
              <w:spacing w:line="360" w:lineRule="auto"/>
              <w:jc w:val="center"/>
            </w:pPr>
          </w:p>
          <w:p w14:paraId="60EB924A" w14:textId="0954F226" w:rsidR="005E3A97" w:rsidRDefault="005E3A97" w:rsidP="005E3A97">
            <w:pPr>
              <w:spacing w:line="360" w:lineRule="auto"/>
              <w:jc w:val="center"/>
            </w:pPr>
          </w:p>
          <w:p w14:paraId="1ADA5E7E" w14:textId="77777777" w:rsidR="005E3A97" w:rsidRDefault="005E3A97" w:rsidP="005E3A97">
            <w:pPr>
              <w:spacing w:line="360" w:lineRule="auto"/>
              <w:jc w:val="center"/>
            </w:pPr>
          </w:p>
          <w:p w14:paraId="7539DA59" w14:textId="77777777" w:rsidR="005E3A97" w:rsidRDefault="005E3A97" w:rsidP="005E3A97">
            <w:pPr>
              <w:spacing w:line="360" w:lineRule="auto"/>
              <w:jc w:val="center"/>
            </w:pPr>
          </w:p>
          <w:p w14:paraId="3ED84F5A" w14:textId="77777777" w:rsidR="005E3A97" w:rsidRDefault="005E3A97" w:rsidP="005E3A97">
            <w:pPr>
              <w:spacing w:line="360" w:lineRule="auto"/>
              <w:jc w:val="center"/>
            </w:pPr>
          </w:p>
          <w:p w14:paraId="4D7DD269" w14:textId="477A6DEF" w:rsidR="00100185" w:rsidRPr="005E3A97" w:rsidRDefault="00100185" w:rsidP="005E3A97">
            <w:pPr>
              <w:spacing w:line="360" w:lineRule="auto"/>
              <w:jc w:val="center"/>
            </w:pPr>
            <w:r w:rsidRPr="005E3A97">
              <w:sym w:font="Wingdings" w:char="F0A8"/>
            </w:r>
          </w:p>
          <w:p w14:paraId="45158CFC" w14:textId="77777777" w:rsidR="00100185" w:rsidRPr="00100185" w:rsidRDefault="00100185" w:rsidP="005E3A97">
            <w:pPr>
              <w:spacing w:line="360" w:lineRule="auto"/>
              <w:jc w:val="center"/>
            </w:pPr>
          </w:p>
        </w:tc>
        <w:tc>
          <w:tcPr>
            <w:tcW w:w="1865" w:type="pct"/>
          </w:tcPr>
          <w:p w14:paraId="1555238C" w14:textId="77777777" w:rsidR="00100185" w:rsidRPr="00100185" w:rsidRDefault="00100185" w:rsidP="005E3A97">
            <w:pPr>
              <w:spacing w:line="360" w:lineRule="auto"/>
            </w:pPr>
          </w:p>
        </w:tc>
      </w:tr>
    </w:tbl>
    <w:p w14:paraId="5133121D" w14:textId="77777777" w:rsidR="0070463C" w:rsidRPr="00B81062" w:rsidRDefault="0070463C" w:rsidP="005E3A97">
      <w:pPr>
        <w:pStyle w:val="B1BLBox1bulletlist"/>
        <w:numPr>
          <w:ilvl w:val="0"/>
          <w:numId w:val="0"/>
        </w:numPr>
        <w:ind w:left="567"/>
      </w:pPr>
    </w:p>
    <w:sectPr w:rsidR="0070463C" w:rsidRPr="00B81062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30F58" w14:textId="77777777" w:rsidR="00B81062" w:rsidRDefault="00B81062">
      <w:r>
        <w:separator/>
      </w:r>
    </w:p>
  </w:endnote>
  <w:endnote w:type="continuationSeparator" w:id="0">
    <w:p w14:paraId="0D720D4B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DA768" w14:textId="77777777" w:rsidR="00B81062" w:rsidRDefault="00B81062">
      <w:r>
        <w:separator/>
      </w:r>
    </w:p>
  </w:footnote>
  <w:footnote w:type="continuationSeparator" w:id="0">
    <w:p w14:paraId="58DBB1D1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D60E0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0BAA5F99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660F8C"/>
    <w:multiLevelType w:val="hybridMultilevel"/>
    <w:tmpl w:val="162ACF7C"/>
    <w:lvl w:ilvl="0" w:tplc="61428336">
      <w:start w:val="1"/>
      <w:numFmt w:val="bullet"/>
      <w:pStyle w:val="B1BLBox1bulletlis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5435343">
    <w:abstractNumId w:val="5"/>
  </w:num>
  <w:num w:numId="2" w16cid:durableId="600184945">
    <w:abstractNumId w:val="12"/>
  </w:num>
  <w:num w:numId="3" w16cid:durableId="701058527">
    <w:abstractNumId w:val="9"/>
  </w:num>
  <w:num w:numId="4" w16cid:durableId="1301961704">
    <w:abstractNumId w:val="7"/>
  </w:num>
  <w:num w:numId="5" w16cid:durableId="1992127584">
    <w:abstractNumId w:val="8"/>
  </w:num>
  <w:num w:numId="6" w16cid:durableId="1499269903">
    <w:abstractNumId w:val="4"/>
  </w:num>
  <w:num w:numId="7" w16cid:durableId="855383974">
    <w:abstractNumId w:val="2"/>
  </w:num>
  <w:num w:numId="8" w16cid:durableId="1497262955">
    <w:abstractNumId w:val="1"/>
  </w:num>
  <w:num w:numId="9" w16cid:durableId="1087188460">
    <w:abstractNumId w:val="0"/>
  </w:num>
  <w:num w:numId="10" w16cid:durableId="1068654442">
    <w:abstractNumId w:val="3"/>
  </w:num>
  <w:num w:numId="11" w16cid:durableId="781339652">
    <w:abstractNumId w:val="10"/>
  </w:num>
  <w:num w:numId="12" w16cid:durableId="1436289103">
    <w:abstractNumId w:val="11"/>
  </w:num>
  <w:num w:numId="13" w16cid:durableId="187776625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LSwsDQzNTE2NjVT0lEKTi0uzszPAykwrAUASlkMziwAAAA="/>
  </w:docVars>
  <w:rsids>
    <w:rsidRoot w:val="009B6F31"/>
    <w:rsid w:val="00024CB8"/>
    <w:rsid w:val="00033437"/>
    <w:rsid w:val="000F388C"/>
    <w:rsid w:val="00100185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5E3A97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6F31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EE72FF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632FFC2B"/>
  <w15:docId w15:val="{07687A85-E11A-42E9-B35F-AE09F6E0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100185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100185"/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0185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1001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100185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B1BLBox1bulletlist">
    <w:name w:val="B1BL Box1 bullet list"/>
    <w:basedOn w:val="Normal"/>
    <w:next w:val="Normal"/>
    <w:uiPriority w:val="99"/>
    <w:rsid w:val="00100185"/>
    <w:pPr>
      <w:widowControl w:val="0"/>
      <w:numPr>
        <w:numId w:val="13"/>
      </w:numPr>
      <w:autoSpaceDE w:val="0"/>
      <w:autoSpaceDN w:val="0"/>
      <w:adjustRightInd w:val="0"/>
      <w:spacing w:before="120" w:after="240" w:line="480" w:lineRule="auto"/>
      <w:contextualSpacing w:val="0"/>
    </w:pPr>
    <w:rPr>
      <w:color w:val="993300"/>
    </w:rPr>
  </w:style>
  <w:style w:type="paragraph" w:customStyle="1" w:styleId="BTIBodytextindent">
    <w:name w:val="BTI Body text indent"/>
    <w:basedOn w:val="Normal"/>
    <w:uiPriority w:val="99"/>
    <w:rsid w:val="00100185"/>
    <w:pPr>
      <w:widowControl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table" w:styleId="TableGrid">
    <w:name w:val="Table Grid"/>
    <w:basedOn w:val="TableNormal"/>
    <w:rsid w:val="00100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E3A9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647542-58F8-445D-B978-BF3339402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513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1T09:35:00Z</dcterms:created>
  <dcterms:modified xsi:type="dcterms:W3CDTF">2022-05-27T13:46:00Z</dcterms:modified>
</cp:coreProperties>
</file>